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44D31" w14:textId="77777777" w:rsidR="005208BB" w:rsidRPr="005208BB" w:rsidRDefault="005208BB" w:rsidP="00A66BBE">
      <w:pPr>
        <w:spacing w:line="360" w:lineRule="auto"/>
        <w:rPr>
          <w:b/>
        </w:rPr>
      </w:pPr>
      <w:bookmarkStart w:id="0" w:name="_GoBack"/>
      <w:bookmarkEnd w:id="0"/>
      <w:r w:rsidRPr="005208BB">
        <w:rPr>
          <w:b/>
          <w:sz w:val="28"/>
        </w:rPr>
        <w:t>Programming with C Language</w:t>
      </w:r>
      <w:r w:rsidRPr="005208BB">
        <w:rPr>
          <w:b/>
        </w:rPr>
        <w:t xml:space="preserve"> </w:t>
      </w:r>
    </w:p>
    <w:p w14:paraId="476211D7" w14:textId="77777777" w:rsidR="005208BB" w:rsidRPr="00232237" w:rsidRDefault="00BF3003" w:rsidP="00A66BBE">
      <w:pPr>
        <w:pBdr>
          <w:bottom w:val="single" w:sz="4" w:space="1" w:color="auto"/>
        </w:pBdr>
        <w:spacing w:line="360" w:lineRule="auto"/>
        <w:rPr>
          <w:b/>
        </w:rPr>
      </w:pPr>
      <w:r w:rsidRPr="00232237">
        <w:rPr>
          <w:b/>
        </w:rPr>
        <w:t xml:space="preserve">Tutorial </w:t>
      </w:r>
      <w:r w:rsidR="0017609E" w:rsidRPr="00232237">
        <w:rPr>
          <w:b/>
        </w:rPr>
        <w:t>2</w:t>
      </w:r>
    </w:p>
    <w:p w14:paraId="1853320F" w14:textId="77777777" w:rsidR="005208BB" w:rsidRPr="00EB26F4" w:rsidRDefault="005208BB" w:rsidP="00A66BBE">
      <w:pPr>
        <w:spacing w:line="360" w:lineRule="auto"/>
      </w:pPr>
      <w:r w:rsidRPr="00EB26F4">
        <w:t>1. How do you write comments in a c program? What is the purpose of comments in a program?</w:t>
      </w:r>
    </w:p>
    <w:p w14:paraId="4AB431D4" w14:textId="77777777" w:rsidR="005208BB" w:rsidRPr="00EB26F4" w:rsidRDefault="005208BB" w:rsidP="00A66BBE">
      <w:pPr>
        <w:spacing w:line="360" w:lineRule="auto"/>
      </w:pPr>
      <w:r w:rsidRPr="00EB26F4">
        <w:t xml:space="preserve">2. Which is the function that is essential in a </w:t>
      </w:r>
      <w:r>
        <w:t>C</w:t>
      </w:r>
      <w:r w:rsidRPr="00EB26F4">
        <w:t xml:space="preserve"> program?</w:t>
      </w:r>
    </w:p>
    <w:p w14:paraId="7DE87DAF" w14:textId="77777777" w:rsidR="005208BB" w:rsidRPr="00EB26F4" w:rsidRDefault="005208BB" w:rsidP="00A66BBE">
      <w:pPr>
        <w:spacing w:line="360" w:lineRule="auto"/>
      </w:pPr>
      <w:r w:rsidRPr="00EB26F4">
        <w:t>3. What is the purpose of ‘</w:t>
      </w:r>
      <w:proofErr w:type="spellStart"/>
      <w:r w:rsidRPr="00EB26F4">
        <w:t>scanf</w:t>
      </w:r>
      <w:proofErr w:type="spellEnd"/>
      <w:proofErr w:type="gramStart"/>
      <w:r w:rsidRPr="00EB26F4">
        <w:t>’ ?</w:t>
      </w:r>
      <w:proofErr w:type="gramEnd"/>
    </w:p>
    <w:p w14:paraId="5B2AA373" w14:textId="77777777" w:rsidR="005208BB" w:rsidRDefault="005208BB" w:rsidP="00A66BBE">
      <w:pPr>
        <w:spacing w:line="360" w:lineRule="auto"/>
      </w:pPr>
      <w:r w:rsidRPr="00EB26F4">
        <w:t>4. Is ‘standard c’ a case sensitive language?</w:t>
      </w:r>
    </w:p>
    <w:p w14:paraId="0DCD5CCE" w14:textId="77777777" w:rsidR="00177484" w:rsidRDefault="005208BB" w:rsidP="00A66BBE">
      <w:pPr>
        <w:spacing w:line="360" w:lineRule="auto"/>
      </w:pPr>
      <w:r>
        <w:t>5.</w:t>
      </w:r>
      <w:r w:rsidR="00177484">
        <w:t xml:space="preserve"> Determine which of the following are valid identifiers. If invalid, explain why.</w:t>
      </w:r>
    </w:p>
    <w:p w14:paraId="1A6DFF23" w14:textId="77777777" w:rsidR="00177484" w:rsidRDefault="00177484" w:rsidP="00A66BBE">
      <w:pPr>
        <w:spacing w:line="360" w:lineRule="auto"/>
      </w:pPr>
      <w:r>
        <w:t xml:space="preserve">(a)  record1 </w:t>
      </w:r>
      <w:r>
        <w:tab/>
        <w:t>(</w:t>
      </w:r>
      <w:proofErr w:type="gramStart"/>
      <w:r>
        <w:t>e)  $</w:t>
      </w:r>
      <w:proofErr w:type="gramEnd"/>
      <w:r>
        <w:t xml:space="preserve">tax  </w:t>
      </w:r>
      <w:r>
        <w:tab/>
      </w:r>
      <w:r>
        <w:tab/>
        <w:t>(h)  name-and-address</w:t>
      </w:r>
    </w:p>
    <w:p w14:paraId="08E1B351" w14:textId="77777777" w:rsidR="00177484" w:rsidRDefault="008538A3" w:rsidP="00A66BBE">
      <w:pPr>
        <w:spacing w:line="360" w:lineRule="auto"/>
      </w:pPr>
      <w:r>
        <w:t>(b)  1</w:t>
      </w:r>
      <w:proofErr w:type="gramStart"/>
      <w:r>
        <w:t xml:space="preserve">record  </w:t>
      </w:r>
      <w:r>
        <w:tab/>
      </w:r>
      <w:proofErr w:type="gramEnd"/>
      <w:r>
        <w:t xml:space="preserve">(f)  name  </w:t>
      </w:r>
      <w:r>
        <w:tab/>
      </w:r>
      <w:r>
        <w:tab/>
        <w:t>(</w:t>
      </w:r>
      <w:proofErr w:type="spellStart"/>
      <w:r>
        <w:t>i</w:t>
      </w:r>
      <w:proofErr w:type="spellEnd"/>
      <w:r>
        <w:t xml:space="preserve">)  </w:t>
      </w:r>
      <w:proofErr w:type="spellStart"/>
      <w:r>
        <w:t>name_and_</w:t>
      </w:r>
      <w:r w:rsidR="00177484">
        <w:t>address</w:t>
      </w:r>
      <w:proofErr w:type="spellEnd"/>
    </w:p>
    <w:p w14:paraId="55A8D67C" w14:textId="77777777" w:rsidR="00177484" w:rsidRDefault="00177484" w:rsidP="00A66BBE">
      <w:pPr>
        <w:spacing w:line="360" w:lineRule="auto"/>
      </w:pPr>
      <w:r>
        <w:t>(c)  file-</w:t>
      </w:r>
      <w:proofErr w:type="gramStart"/>
      <w:r>
        <w:t xml:space="preserve">3  </w:t>
      </w:r>
      <w:r>
        <w:tab/>
      </w:r>
      <w:proofErr w:type="gramEnd"/>
      <w:r>
        <w:t xml:space="preserve">(g)  name and address  </w:t>
      </w:r>
      <w:r>
        <w:tab/>
        <w:t>(j)  123 - 45  - 6789</w:t>
      </w:r>
    </w:p>
    <w:p w14:paraId="49392565" w14:textId="77777777" w:rsidR="00DD2EAE" w:rsidRDefault="00177484" w:rsidP="00A66BBE">
      <w:pPr>
        <w:spacing w:line="360" w:lineRule="auto"/>
      </w:pPr>
      <w:r>
        <w:t>(d)  return</w:t>
      </w:r>
    </w:p>
    <w:p w14:paraId="305C5F12" w14:textId="77777777" w:rsidR="00897665" w:rsidRDefault="00BF37D1" w:rsidP="00A66BBE">
      <w:pPr>
        <w:spacing w:after="0" w:line="360" w:lineRule="auto"/>
      </w:pPr>
      <w:r>
        <w:t>6</w:t>
      </w:r>
      <w:r w:rsidR="00897665">
        <w:t>. State whether each of the following is true or false. If false, explain why.</w:t>
      </w:r>
    </w:p>
    <w:p w14:paraId="62B80509" w14:textId="77777777" w:rsidR="00897665" w:rsidRDefault="00897665" w:rsidP="00A66BBE">
      <w:pPr>
        <w:spacing w:after="0" w:line="360" w:lineRule="auto"/>
        <w:ind w:left="720"/>
      </w:pPr>
      <w:r>
        <w:t xml:space="preserve">a) Function </w:t>
      </w:r>
      <w:proofErr w:type="spellStart"/>
      <w:r>
        <w:t>printf</w:t>
      </w:r>
      <w:proofErr w:type="spellEnd"/>
      <w:r>
        <w:t xml:space="preserve"> always begins printing at the beginning of a new line.</w:t>
      </w:r>
    </w:p>
    <w:p w14:paraId="48A61FC2" w14:textId="77777777" w:rsidR="00897665" w:rsidRDefault="00897665" w:rsidP="00A66BBE">
      <w:pPr>
        <w:spacing w:after="0" w:line="360" w:lineRule="auto"/>
        <w:ind w:left="720"/>
      </w:pPr>
      <w:r>
        <w:t>b) Comments cause the computer to print the text enclosed between /* and */ on the screen when the program is executed.</w:t>
      </w:r>
    </w:p>
    <w:p w14:paraId="281D2820" w14:textId="77777777" w:rsidR="00897665" w:rsidRDefault="00897665" w:rsidP="00A66BBE">
      <w:pPr>
        <w:spacing w:after="0" w:line="360" w:lineRule="auto"/>
        <w:ind w:left="720"/>
      </w:pPr>
      <w:r>
        <w:t xml:space="preserve">c) The escape sequence \n when used in a </w:t>
      </w:r>
      <w:proofErr w:type="spellStart"/>
      <w:r>
        <w:t>printf</w:t>
      </w:r>
      <w:proofErr w:type="spellEnd"/>
      <w:r>
        <w:t xml:space="preserve"> format control string causes the cursor to position to the beginning of the next line on the screen.</w:t>
      </w:r>
    </w:p>
    <w:p w14:paraId="01991484" w14:textId="77777777" w:rsidR="00897665" w:rsidRDefault="00897665" w:rsidP="00A66BBE">
      <w:pPr>
        <w:spacing w:after="0" w:line="360" w:lineRule="auto"/>
        <w:ind w:left="720"/>
      </w:pPr>
      <w:r>
        <w:t>d) All variables must be defined before they’re used.</w:t>
      </w:r>
    </w:p>
    <w:p w14:paraId="68B4CAF7" w14:textId="77777777" w:rsidR="00897665" w:rsidRDefault="00897665" w:rsidP="00A66BBE">
      <w:pPr>
        <w:spacing w:after="0" w:line="360" w:lineRule="auto"/>
        <w:ind w:left="720"/>
      </w:pPr>
      <w:r>
        <w:t>e) All variables must be given a type when they’re defined.</w:t>
      </w:r>
    </w:p>
    <w:p w14:paraId="7ADB5CB7" w14:textId="77777777" w:rsidR="00897665" w:rsidRDefault="00897665" w:rsidP="00A66BBE">
      <w:pPr>
        <w:spacing w:after="0" w:line="360" w:lineRule="auto"/>
        <w:ind w:left="720"/>
      </w:pPr>
      <w:r>
        <w:t xml:space="preserve">f) C considers the variables, number and </w:t>
      </w:r>
      <w:proofErr w:type="spellStart"/>
      <w:r>
        <w:t>NuMbEr</w:t>
      </w:r>
      <w:proofErr w:type="spellEnd"/>
      <w:r>
        <w:t xml:space="preserve"> to be identical.</w:t>
      </w:r>
    </w:p>
    <w:p w14:paraId="4C80CEDE" w14:textId="77777777" w:rsidR="00DD2EAE" w:rsidRDefault="00897665" w:rsidP="00A66BBE">
      <w:pPr>
        <w:spacing w:after="0" w:line="360" w:lineRule="auto"/>
        <w:ind w:left="720"/>
      </w:pPr>
      <w:r>
        <w:t xml:space="preserve">g) A program that prints three lines of output must contain </w:t>
      </w:r>
      <w:proofErr w:type="gramStart"/>
      <w:r>
        <w:t xml:space="preserve">three  </w:t>
      </w:r>
      <w:proofErr w:type="spellStart"/>
      <w:r>
        <w:t>printf</w:t>
      </w:r>
      <w:proofErr w:type="spellEnd"/>
      <w:proofErr w:type="gramEnd"/>
      <w:r>
        <w:t xml:space="preserve"> statements.</w:t>
      </w:r>
    </w:p>
    <w:p w14:paraId="048CF431" w14:textId="77777777" w:rsidR="0010298D" w:rsidRDefault="00BF37D1" w:rsidP="00A66BBE">
      <w:pPr>
        <w:spacing w:after="0" w:line="360" w:lineRule="auto"/>
      </w:pPr>
      <w:r>
        <w:t>7</w:t>
      </w:r>
      <w:r w:rsidR="0010298D">
        <w:t>. What does the following code print?</w:t>
      </w:r>
    </w:p>
    <w:p w14:paraId="2E80B19A" w14:textId="77777777" w:rsidR="0010298D" w:rsidRDefault="0010298D" w:rsidP="00A66BBE">
      <w:pPr>
        <w:spacing w:after="0" w:line="360" w:lineRule="auto"/>
        <w:ind w:firstLine="720"/>
      </w:pP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*\n**\n***\n****\n*****\n" );</w:t>
      </w:r>
    </w:p>
    <w:p w14:paraId="1A2A2475" w14:textId="77777777" w:rsidR="0010298D" w:rsidRDefault="0010298D" w:rsidP="00A66BBE">
      <w:pPr>
        <w:spacing w:after="0" w:line="360" w:lineRule="auto"/>
        <w:ind w:firstLine="720"/>
      </w:pPr>
    </w:p>
    <w:p w14:paraId="5DC5693B" w14:textId="77777777" w:rsidR="0010298D" w:rsidRDefault="0010298D" w:rsidP="00A66BBE">
      <w:pPr>
        <w:spacing w:after="0" w:line="360" w:lineRule="auto"/>
      </w:pPr>
    </w:p>
    <w:p w14:paraId="7962D645" w14:textId="77777777" w:rsidR="00A66BBE" w:rsidRDefault="00A66BBE" w:rsidP="00A66BBE">
      <w:pPr>
        <w:spacing w:after="0" w:line="360" w:lineRule="auto"/>
      </w:pPr>
    </w:p>
    <w:p w14:paraId="5FC30D1A" w14:textId="77777777" w:rsidR="006E3748" w:rsidRDefault="00BF37D1" w:rsidP="00A66BBE">
      <w:pPr>
        <w:spacing w:after="0" w:line="360" w:lineRule="auto"/>
      </w:pPr>
      <w:r>
        <w:lastRenderedPageBreak/>
        <w:t>8</w:t>
      </w:r>
      <w:r w:rsidR="006E3748">
        <w:t>. Identify and correct the errors in each of the following statements. (Note: There may be more than one error per statement.)</w:t>
      </w:r>
    </w:p>
    <w:p w14:paraId="58DA77FC" w14:textId="77777777" w:rsidR="006E3748" w:rsidRDefault="006E3748" w:rsidP="00A66BBE">
      <w:pPr>
        <w:spacing w:after="0" w:line="360" w:lineRule="auto"/>
        <w:ind w:left="720"/>
      </w:pPr>
      <w:r>
        <w:t xml:space="preserve">a) </w:t>
      </w:r>
      <w:proofErr w:type="spellStart"/>
      <w:proofErr w:type="gramStart"/>
      <w:r>
        <w:t>scanf</w:t>
      </w:r>
      <w:proofErr w:type="spellEnd"/>
      <w:r>
        <w:t>( "</w:t>
      </w:r>
      <w:proofErr w:type="gramEnd"/>
      <w:r>
        <w:t>d", value );</w:t>
      </w:r>
    </w:p>
    <w:p w14:paraId="5039DAB5" w14:textId="77777777" w:rsidR="006E3748" w:rsidRDefault="006E3748" w:rsidP="00A66BBE">
      <w:pPr>
        <w:spacing w:after="0" w:line="360" w:lineRule="auto"/>
        <w:ind w:left="720"/>
      </w:pPr>
      <w:r>
        <w:t xml:space="preserve">b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The product of %d and %d is %d"\n, x, y );</w:t>
      </w:r>
    </w:p>
    <w:p w14:paraId="56883BA0" w14:textId="77777777" w:rsidR="006E3748" w:rsidRDefault="006E3748" w:rsidP="00A66BBE">
      <w:pPr>
        <w:spacing w:after="0" w:line="360" w:lineRule="auto"/>
        <w:ind w:left="720"/>
      </w:pPr>
      <w:r>
        <w:t>c</w:t>
      </w:r>
      <w:r w:rsidRPr="006E3748">
        <w:t xml:space="preserve">) </w:t>
      </w:r>
      <w:proofErr w:type="spellStart"/>
      <w:proofErr w:type="gramStart"/>
      <w:r w:rsidRPr="006E3748">
        <w:t>Scanf</w:t>
      </w:r>
      <w:proofErr w:type="spellEnd"/>
      <w:r w:rsidRPr="006E3748">
        <w:t>( "</w:t>
      </w:r>
      <w:proofErr w:type="gramEnd"/>
      <w:r w:rsidRPr="006E3748">
        <w:t xml:space="preserve">%d", </w:t>
      </w:r>
      <w:proofErr w:type="spellStart"/>
      <w:r w:rsidRPr="006E3748">
        <w:t>anInteger</w:t>
      </w:r>
      <w:proofErr w:type="spellEnd"/>
      <w:r w:rsidRPr="006E3748">
        <w:t xml:space="preserve"> );</w:t>
      </w:r>
    </w:p>
    <w:p w14:paraId="43645C37" w14:textId="77777777" w:rsidR="006E3748" w:rsidRDefault="006E3748" w:rsidP="00A66BBE">
      <w:pPr>
        <w:spacing w:after="0" w:line="360" w:lineRule="auto"/>
        <w:ind w:left="720"/>
      </w:pPr>
      <w:r>
        <w:t>d</w:t>
      </w:r>
      <w:r w:rsidRPr="006E3748">
        <w:t xml:space="preserve">) </w:t>
      </w:r>
      <w:proofErr w:type="spellStart"/>
      <w:proofErr w:type="gramStart"/>
      <w:r w:rsidRPr="006E3748">
        <w:t>printf</w:t>
      </w:r>
      <w:proofErr w:type="spellEnd"/>
      <w:r w:rsidRPr="006E3748">
        <w:t>( "</w:t>
      </w:r>
      <w:proofErr w:type="gramEnd"/>
      <w:r w:rsidRPr="006E3748">
        <w:t>Remainder of %d divided by %d is\n", x, y, x % y );</w:t>
      </w:r>
    </w:p>
    <w:p w14:paraId="7C3283D1" w14:textId="77777777" w:rsidR="006E3748" w:rsidRDefault="006E3748" w:rsidP="00A66BBE">
      <w:pPr>
        <w:spacing w:after="0" w:line="360" w:lineRule="auto"/>
        <w:ind w:left="720"/>
      </w:pPr>
      <w:r>
        <w:t xml:space="preserve">e) </w:t>
      </w:r>
      <w:proofErr w:type="gramStart"/>
      <w:r>
        <w:t>print( "</w:t>
      </w:r>
      <w:proofErr w:type="gramEnd"/>
      <w:r>
        <w:t>The sum is %d\n," x + y );</w:t>
      </w:r>
    </w:p>
    <w:p w14:paraId="38F7E0F6" w14:textId="77777777" w:rsidR="006E3748" w:rsidRDefault="006E3748" w:rsidP="00A66BBE">
      <w:pPr>
        <w:spacing w:after="0" w:line="360" w:lineRule="auto"/>
        <w:ind w:left="720"/>
      </w:pPr>
      <w:r>
        <w:t xml:space="preserve">f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The value you entered is: %d\n, &amp;value );</w:t>
      </w:r>
    </w:p>
    <w:p w14:paraId="187E16E9" w14:textId="77777777" w:rsidR="0010298D" w:rsidRDefault="0010298D" w:rsidP="00A66BBE">
      <w:pPr>
        <w:spacing w:after="0" w:line="360" w:lineRule="auto"/>
      </w:pPr>
    </w:p>
    <w:p w14:paraId="38419E72" w14:textId="77777777" w:rsidR="00C83681" w:rsidRDefault="00BF37D1" w:rsidP="00A66BBE">
      <w:pPr>
        <w:spacing w:after="0" w:line="360" w:lineRule="auto"/>
      </w:pPr>
      <w:r>
        <w:t>9</w:t>
      </w:r>
      <w:r w:rsidR="00C83681">
        <w:t xml:space="preserve">. What, if anything, prints when each of the following statements is performed? If nothing prints, then answer “Nothing.” </w:t>
      </w:r>
      <w:proofErr w:type="gramStart"/>
      <w:r w:rsidR="00C83681">
        <w:t>Assume  x</w:t>
      </w:r>
      <w:proofErr w:type="gramEnd"/>
      <w:r w:rsidR="00C83681">
        <w:t xml:space="preserve"> = 2 and  y = 3 .</w:t>
      </w:r>
    </w:p>
    <w:p w14:paraId="48683EED" w14:textId="77777777" w:rsidR="00C83681" w:rsidRDefault="00C83681" w:rsidP="00A66BBE">
      <w:pPr>
        <w:spacing w:after="0" w:line="360" w:lineRule="auto"/>
        <w:ind w:left="720"/>
      </w:pPr>
      <w:r>
        <w:t xml:space="preserve">a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d", x );</w:t>
      </w:r>
    </w:p>
    <w:p w14:paraId="6242D6D3" w14:textId="77777777" w:rsidR="00C83681" w:rsidRDefault="00C83681" w:rsidP="00A66BBE">
      <w:pPr>
        <w:spacing w:after="0" w:line="360" w:lineRule="auto"/>
        <w:ind w:left="720"/>
      </w:pPr>
      <w:r>
        <w:t xml:space="preserve">b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d", x + x );</w:t>
      </w:r>
    </w:p>
    <w:p w14:paraId="3938367E" w14:textId="77777777" w:rsidR="00C83681" w:rsidRDefault="00C83681" w:rsidP="00A66BBE">
      <w:pPr>
        <w:spacing w:after="0" w:line="360" w:lineRule="auto"/>
        <w:ind w:left="720"/>
      </w:pPr>
      <w:r>
        <w:t xml:space="preserve">c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x=" );</w:t>
      </w:r>
    </w:p>
    <w:p w14:paraId="3C8F5172" w14:textId="77777777" w:rsidR="00C83681" w:rsidRDefault="00C83681" w:rsidP="00A66BBE">
      <w:pPr>
        <w:spacing w:after="0" w:line="360" w:lineRule="auto"/>
        <w:ind w:left="720"/>
      </w:pPr>
      <w:r>
        <w:t xml:space="preserve">d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x=%d", x );</w:t>
      </w:r>
    </w:p>
    <w:p w14:paraId="61345BCD" w14:textId="77777777" w:rsidR="00C83681" w:rsidRDefault="00C83681" w:rsidP="00A66BBE">
      <w:pPr>
        <w:spacing w:after="0" w:line="360" w:lineRule="auto"/>
        <w:ind w:left="720"/>
      </w:pPr>
      <w:r>
        <w:t xml:space="preserve">e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d = %d", x + y, y + x );</w:t>
      </w:r>
    </w:p>
    <w:p w14:paraId="30B2BC10" w14:textId="77777777" w:rsidR="00C83681" w:rsidRDefault="00C83681" w:rsidP="00A66BBE">
      <w:pPr>
        <w:spacing w:after="0" w:line="360" w:lineRule="auto"/>
        <w:ind w:left="720"/>
      </w:pPr>
      <w:r>
        <w:t xml:space="preserve">f) z = x + </w:t>
      </w:r>
      <w:proofErr w:type="gramStart"/>
      <w:r>
        <w:t>y;</w:t>
      </w:r>
      <w:proofErr w:type="gramEnd"/>
    </w:p>
    <w:p w14:paraId="53E57D90" w14:textId="77777777" w:rsidR="00C83681" w:rsidRDefault="00C83681" w:rsidP="00A66BBE">
      <w:pPr>
        <w:spacing w:after="0" w:line="360" w:lineRule="auto"/>
        <w:ind w:left="720"/>
      </w:pPr>
      <w:r>
        <w:t xml:space="preserve">g) </w:t>
      </w:r>
      <w:proofErr w:type="spellStart"/>
      <w:proofErr w:type="gramStart"/>
      <w:r>
        <w:t>scanf</w:t>
      </w:r>
      <w:proofErr w:type="spellEnd"/>
      <w:r>
        <w:t>( "</w:t>
      </w:r>
      <w:proofErr w:type="gramEnd"/>
      <w:r>
        <w:t>%</w:t>
      </w:r>
      <w:proofErr w:type="spellStart"/>
      <w:r>
        <w:t>d%d</w:t>
      </w:r>
      <w:proofErr w:type="spellEnd"/>
      <w:r>
        <w:t>", &amp;x, &amp;y );</w:t>
      </w:r>
    </w:p>
    <w:p w14:paraId="260EEFA8" w14:textId="77777777" w:rsidR="00C83681" w:rsidRDefault="00C83681" w:rsidP="00A66BBE">
      <w:pPr>
        <w:spacing w:after="0" w:line="360" w:lineRule="auto"/>
        <w:ind w:left="720"/>
      </w:pPr>
      <w:r>
        <w:t xml:space="preserve">h) /*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x + y = %d", x + y ); */</w:t>
      </w:r>
    </w:p>
    <w:p w14:paraId="260CBA8D" w14:textId="77777777" w:rsidR="00C83681" w:rsidRDefault="00C83681" w:rsidP="00A66BBE">
      <w:pPr>
        <w:spacing w:after="0" w:line="360" w:lineRule="auto"/>
        <w:ind w:left="720"/>
      </w:pPr>
      <w:proofErr w:type="spellStart"/>
      <w:r>
        <w:t>i</w:t>
      </w:r>
      <w:proofErr w:type="spellEnd"/>
      <w:r>
        <w:t xml:space="preserve">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\n" );</w:t>
      </w:r>
    </w:p>
    <w:p w14:paraId="515D87BE" w14:textId="77777777" w:rsidR="0010298D" w:rsidRDefault="0010298D" w:rsidP="00A66BBE">
      <w:pPr>
        <w:spacing w:after="0" w:line="360" w:lineRule="auto"/>
      </w:pPr>
    </w:p>
    <w:p w14:paraId="0C2D59AC" w14:textId="77777777" w:rsidR="00171883" w:rsidRDefault="00BF37D1" w:rsidP="00A66BBE">
      <w:pPr>
        <w:spacing w:after="0" w:line="360" w:lineRule="auto"/>
      </w:pPr>
      <w:r>
        <w:t>10</w:t>
      </w:r>
      <w:r w:rsidR="00171883">
        <w:t>. State which of the following are true and which are false. If false, explain your answer.</w:t>
      </w:r>
    </w:p>
    <w:p w14:paraId="42D5C033" w14:textId="77777777" w:rsidR="00171883" w:rsidRDefault="00171883" w:rsidP="00A66BBE">
      <w:pPr>
        <w:spacing w:after="0" w:line="360" w:lineRule="auto"/>
        <w:ind w:left="720"/>
      </w:pPr>
      <w:r>
        <w:t>a) C operators are evaluated from left to right.</w:t>
      </w:r>
    </w:p>
    <w:p w14:paraId="1D3B3E85" w14:textId="77777777" w:rsidR="00171883" w:rsidRDefault="00171883" w:rsidP="00A66BBE">
      <w:pPr>
        <w:spacing w:after="0" w:line="360" w:lineRule="auto"/>
        <w:ind w:left="720"/>
      </w:pPr>
      <w:r>
        <w:t>b) The following are all valid variable names: _</w:t>
      </w:r>
      <w:proofErr w:type="spellStart"/>
      <w:r>
        <w:t>under_bar</w:t>
      </w:r>
      <w:proofErr w:type="spellEnd"/>
      <w:r>
        <w:t xml:space="preserve">_ ,  m928134 ,  t5 ,  j7 ,  </w:t>
      </w:r>
      <w:proofErr w:type="spellStart"/>
      <w:r>
        <w:t>her_sales</w:t>
      </w:r>
      <w:proofErr w:type="spellEnd"/>
      <w:r>
        <w:t xml:space="preserve"> , </w:t>
      </w:r>
      <w:proofErr w:type="spellStart"/>
      <w:r>
        <w:t>his_account_total</w:t>
      </w:r>
      <w:proofErr w:type="spellEnd"/>
      <w:r>
        <w:t xml:space="preserve"> ,  a ,  b ,  c ,  z ,  z2 .</w:t>
      </w:r>
    </w:p>
    <w:p w14:paraId="04DA2D91" w14:textId="77777777" w:rsidR="00171883" w:rsidRDefault="00171883" w:rsidP="00A66BBE">
      <w:pPr>
        <w:spacing w:after="0" w:line="360" w:lineRule="auto"/>
        <w:ind w:left="720"/>
      </w:pPr>
      <w:r>
        <w:t xml:space="preserve">c) The statement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a = 5;"); is a typical example of an assignment statement.</w:t>
      </w:r>
    </w:p>
    <w:p w14:paraId="4112BE76" w14:textId="77777777" w:rsidR="00171883" w:rsidRDefault="00171883" w:rsidP="00A66BBE">
      <w:pPr>
        <w:spacing w:after="0" w:line="360" w:lineRule="auto"/>
        <w:ind w:left="720"/>
      </w:pPr>
      <w:r>
        <w:t>d) A valid arithmetic expression containing no parentheses is evaluated from left to right.</w:t>
      </w:r>
    </w:p>
    <w:p w14:paraId="072183D8" w14:textId="77777777" w:rsidR="0010298D" w:rsidRDefault="00171883" w:rsidP="00A66BBE">
      <w:pPr>
        <w:spacing w:after="0" w:line="360" w:lineRule="auto"/>
        <w:ind w:left="720"/>
      </w:pPr>
      <w:r>
        <w:t>e) The following are all invalid variable names:  3</w:t>
      </w:r>
      <w:proofErr w:type="gramStart"/>
      <w:r>
        <w:t>g ,</w:t>
      </w:r>
      <w:proofErr w:type="gramEnd"/>
      <w:r>
        <w:t xml:space="preserve">  87 ,  67h2 ,  h22 ,  2h</w:t>
      </w:r>
    </w:p>
    <w:sectPr w:rsidR="0010298D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528BE" w14:textId="77777777" w:rsidR="001D032A" w:rsidRDefault="001D032A" w:rsidP="00232237">
      <w:pPr>
        <w:spacing w:after="0" w:line="240" w:lineRule="auto"/>
      </w:pPr>
      <w:r>
        <w:separator/>
      </w:r>
    </w:p>
  </w:endnote>
  <w:endnote w:type="continuationSeparator" w:id="0">
    <w:p w14:paraId="3C692B2F" w14:textId="77777777" w:rsidR="001D032A" w:rsidRDefault="001D032A" w:rsidP="002322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2671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658DC" w14:textId="77777777" w:rsidR="00232237" w:rsidRDefault="002322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482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0BBE13" w14:textId="77777777" w:rsidR="00232237" w:rsidRDefault="00232237" w:rsidP="0023223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2A9DF" w14:textId="77777777" w:rsidR="001D032A" w:rsidRDefault="001D032A" w:rsidP="00232237">
      <w:pPr>
        <w:spacing w:after="0" w:line="240" w:lineRule="auto"/>
      </w:pPr>
      <w:r>
        <w:separator/>
      </w:r>
    </w:p>
  </w:footnote>
  <w:footnote w:type="continuationSeparator" w:id="0">
    <w:p w14:paraId="13D8F5A6" w14:textId="77777777" w:rsidR="001D032A" w:rsidRDefault="001D032A" w:rsidP="002322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2NLYwNLEwNjVS0lEKTi0uzszPAykwrAUAcXJ1jywAAAA="/>
  </w:docVars>
  <w:rsids>
    <w:rsidRoot w:val="00177484"/>
    <w:rsid w:val="0010298D"/>
    <w:rsid w:val="00171883"/>
    <w:rsid w:val="0017609E"/>
    <w:rsid w:val="00177484"/>
    <w:rsid w:val="001D032A"/>
    <w:rsid w:val="00232237"/>
    <w:rsid w:val="0024722D"/>
    <w:rsid w:val="002B5D3A"/>
    <w:rsid w:val="002C56C4"/>
    <w:rsid w:val="002F6E2F"/>
    <w:rsid w:val="00494828"/>
    <w:rsid w:val="005208BB"/>
    <w:rsid w:val="006E3748"/>
    <w:rsid w:val="00747659"/>
    <w:rsid w:val="008538A3"/>
    <w:rsid w:val="00897665"/>
    <w:rsid w:val="008A481E"/>
    <w:rsid w:val="00A66BBE"/>
    <w:rsid w:val="00B02163"/>
    <w:rsid w:val="00B405F1"/>
    <w:rsid w:val="00BF3003"/>
    <w:rsid w:val="00BF37D1"/>
    <w:rsid w:val="00C83681"/>
    <w:rsid w:val="00D31CE8"/>
    <w:rsid w:val="00DD2EAE"/>
    <w:rsid w:val="00F0281A"/>
    <w:rsid w:val="00FA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E3E56"/>
  <w15:chartTrackingRefBased/>
  <w15:docId w15:val="{878C0662-8D94-4C7D-A504-47AF2AA5E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22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237"/>
  </w:style>
  <w:style w:type="paragraph" w:styleId="Footer">
    <w:name w:val="footer"/>
    <w:basedOn w:val="Normal"/>
    <w:link w:val="FooterChar"/>
    <w:uiPriority w:val="99"/>
    <w:unhideWhenUsed/>
    <w:rsid w:val="002322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2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B8707D6-8FB2-4F82-922D-1E5B04BCAB89}"/>
</file>

<file path=customXml/itemProps2.xml><?xml version="1.0" encoding="utf-8"?>
<ds:datastoreItem xmlns:ds="http://schemas.openxmlformats.org/officeDocument/2006/customXml" ds:itemID="{BD8BB1CF-A0FB-4F6D-9115-E38A98116723}"/>
</file>

<file path=customXml/itemProps3.xml><?xml version="1.0" encoding="utf-8"?>
<ds:datastoreItem xmlns:ds="http://schemas.openxmlformats.org/officeDocument/2006/customXml" ds:itemID="{266B8F52-F668-4DC1-BECA-90516F9B43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UNI</dc:creator>
  <cp:keywords/>
  <dc:description/>
  <cp:lastModifiedBy>S A K M Shafraz</cp:lastModifiedBy>
  <cp:revision>2</cp:revision>
  <dcterms:created xsi:type="dcterms:W3CDTF">2020-04-05T07:12:00Z</dcterms:created>
  <dcterms:modified xsi:type="dcterms:W3CDTF">2020-04-0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